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Sohail</w:t>
      </w:r>
      <w:r>
        <w:t xml:space="preserve"> </w:t>
      </w:r>
      <w:r>
        <w:t xml:space="preserve">Ameer</w:t>
      </w:r>
    </w:p>
    <w:p>
      <w:pPr>
        <w:pStyle w:val="Date"/>
      </w:pPr>
      <w:r>
        <w:t xml:space="preserve">2022-10-15</w:t>
      </w:r>
    </w:p>
    <w:bookmarkStart w:id="20" w:name="business-goal"/>
    <w:p>
      <w:pPr>
        <w:pStyle w:val="Heading2"/>
      </w:pPr>
      <w:r>
        <w:t xml:space="preserve">Business Goal</w:t>
      </w:r>
    </w:p>
    <w:p>
      <w:pPr>
        <w:pStyle w:val="FirstParagraph"/>
      </w:pPr>
      <w:r>
        <w:t xml:space="preserve">Business problem or goal is a essential part of a business dataset analysis. Here we are utilized Uber’s data where we are finding the goals or problems in it. Here the goal is to find out the frequency of a customer travelled in Uber and what type of service they are willing to avail. Again to achieve a good service and customer reputation, the cancelled and completed trips are also analysed with their fare, distance, ride time etc.</w:t>
      </w:r>
    </w:p>
    <w:bookmarkEnd w:id="20"/>
    <w:bookmarkStart w:id="22" w:name="dataset-retrieval"/>
    <w:p>
      <w:pPr>
        <w:pStyle w:val="Heading2"/>
      </w:pPr>
      <w:r>
        <w:t xml:space="preserve">Dataset Retrieval</w:t>
      </w:r>
    </w:p>
    <w:p>
      <w:pPr>
        <w:pStyle w:val="FirstParagraph"/>
      </w:pPr>
      <w:r>
        <w:t xml:space="preserve">This Uber’s data is retrieved from the following link:</w:t>
      </w:r>
    </w:p>
    <w:p>
      <w:pPr>
        <w:pStyle w:val="BodyText"/>
      </w:pPr>
      <w:hyperlink r:id="rId21">
        <w:r>
          <w:rPr>
            <w:rStyle w:val="Hyperlink"/>
          </w:rPr>
          <w:t xml:space="preserve">https://drive.google.com/file/d/1emopjfEkTt59jJoBH9L9bSdmlDC4AR87/view</w:t>
        </w:r>
      </w:hyperlink>
    </w:p>
    <w:bookmarkEnd w:id="22"/>
    <w:bookmarkStart w:id="23" w:name="intializing-required-libraries"/>
    <w:p>
      <w:pPr>
        <w:pStyle w:val="Heading2"/>
      </w:pPr>
      <w:r>
        <w:t xml:space="preserve">Intializing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bookmarkEnd w:id="23"/>
    <w:bookmarkStart w:id="24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NormalTok"/>
        </w:rPr>
        <w:t xml:space="preserve">ap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ber/uber-raw-data-apr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ber/uber-raw-data-may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ber/uber-raw-data-jun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ber/uber-raw-data-jul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ber/uber-raw-data-aug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ber/uber-raw-data-sep14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20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pr_data,may_data, jun_data, jul_data, aug_data, sep_data)</w:t>
      </w:r>
    </w:p>
    <w:bookmarkEnd w:id="24"/>
    <w:bookmarkStart w:id="25" w:name="describing-data"/>
    <w:p>
      <w:pPr>
        <w:pStyle w:val="Heading2"/>
      </w:pPr>
      <w:r>
        <w:t xml:space="preserve">Describing Dat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(data_2014))</w:t>
      </w:r>
    </w:p>
    <w:p>
      <w:pPr>
        <w:pStyle w:val="SourceCode"/>
      </w:pPr>
      <w:r>
        <w:rPr>
          <w:rStyle w:val="VerbatimChar"/>
        </w:rPr>
        <w:t xml:space="preserve">## (data_2014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4  Variables      4534327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Date.Tim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4534327        0   260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4/1/2014 0:00:00 4/1/2014 0:01:00 4/1/2014 0:02:00 4/1/2014 0:03:00 4/1/2014 0:04:00</w:t>
      </w:r>
      <w:r>
        <w:br/>
      </w:r>
      <w:r>
        <w:rPr>
          <w:rStyle w:val="VerbatimChar"/>
        </w:rPr>
        <w:t xml:space="preserve">## highest: 9/9/2014 9:55:00 9/9/2014 9:56:00 9/9/2014 9:57:00 9/9/2014 9:58:00 9/9/2014 9:59:0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at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4534327        0     7092        1    40.74  0.04024    40.67    40.6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40.72    40.74    40.76    40.77    40.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39.6569 39.6686 39.7214 39.8416 39.9055</w:t>
      </w:r>
      <w:r>
        <w:br/>
      </w:r>
      <w:r>
        <w:rPr>
          <w:rStyle w:val="VerbatimChar"/>
        </w:rPr>
        <w:t xml:space="preserve">## highest: 41.3730 41.3737 41.5016 41.5276 42.116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on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4534327        0    11453        1   -73.97  0.04633   -74.01   -74.01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-74.00   -73.98   -73.97   -73.94   -73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-74.9290 -74.8594 -74.8575 -74.8260 -74.8258</w:t>
      </w:r>
      <w:r>
        <w:br/>
      </w:r>
      <w:r>
        <w:rPr>
          <w:rStyle w:val="VerbatimChar"/>
        </w:rPr>
        <w:t xml:space="preserve">## highest: -72.3304 -72.3097 -72.2999 -72.1801 -72.066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as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4534327        0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B02512 B02598 B02617 B02682 B02764, highest: B02512 B02598 B02617 B02682 B02764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Value       B02512  B02598  B02617  B02682  B02764</w:t>
      </w:r>
      <w:r>
        <w:br/>
      </w:r>
      <w:r>
        <w:rPr>
          <w:rStyle w:val="VerbatimChar"/>
        </w:rPr>
        <w:t xml:space="preserve">## Frequency   205673 1393113 1458853 1212789  263899</w:t>
      </w:r>
      <w:r>
        <w:br/>
      </w:r>
      <w:r>
        <w:rPr>
          <w:rStyle w:val="VerbatimChar"/>
        </w:rPr>
        <w:t xml:space="preserve">## Proportion   0.045   0.307   0.322   0.267   0.05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bookmarkEnd w:id="25"/>
    <w:bookmarkStart w:id="26" w:name="data-preparation"/>
    <w:p>
      <w:pPr>
        <w:pStyle w:val="Heading2"/>
      </w:pPr>
      <w:r>
        <w:t xml:space="preserve">Data Preparation</w:t>
      </w:r>
    </w:p>
    <w:p>
      <w:pPr>
        <w:pStyle w:val="SourceCode"/>
      </w:pP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H:%M:%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)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)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ms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ms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)</w:t>
      </w:r>
      <w:r>
        <w:br/>
      </w:r>
      <w:r>
        <w:rPr>
          <w:rStyle w:val="NormalTok"/>
        </w:rPr>
        <w:t xml:space="preserve">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co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ms</w:t>
      </w:r>
      <w:r>
        <w:rPr>
          <w:rStyle w:val="NormalTok"/>
        </w:rPr>
        <w:t xml:space="preserve">(data_20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)</w:t>
      </w:r>
    </w:p>
    <w:bookmarkEnd w:id="26"/>
    <w:bookmarkStart w:id="33" w:name="data-visualization"/>
    <w:p>
      <w:pPr>
        <w:pStyle w:val="Heading2"/>
      </w:pPr>
      <w:r>
        <w:t xml:space="preserve">Data Visualization</w:t>
      </w:r>
    </w:p>
    <w:p>
      <w:pPr>
        <w:pStyle w:val="FirstParagraph"/>
      </w:pPr>
      <w:r>
        <w:t xml:space="preserve">Here a bar plot has been developed with Trips by Hour and Month.</w:t>
      </w:r>
    </w:p>
    <w:p>
      <w:pPr>
        <w:pStyle w:val="SourceCode"/>
      </w:pPr>
      <w:r>
        <w:rPr>
          <w:rStyle w:val="NormalTok"/>
        </w:rPr>
        <w:t xml:space="preserve">hou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month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mont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nth_ho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,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s by Hour and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-515-Assignment-4-Data-Analytics-Project---Ameer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ata Visualization</w:t>
      </w:r>
    </w:p>
    <w:p>
      <w:pPr>
        <w:pStyle w:val="BodyText"/>
      </w:pPr>
      <w:r>
        <w:t xml:space="preserve">Here a heat map plot has been developed with Heat Map by Hour and Day.</w:t>
      </w:r>
    </w:p>
    <w:p>
      <w:pPr>
        <w:pStyle w:val="SourceCode"/>
      </w:pPr>
      <w:r>
        <w:rPr>
          <w:rStyle w:val="NormalTok"/>
        </w:rPr>
        <w:t xml:space="preserve">day_and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day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y_and_ho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y, hou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 Map by Hour and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-515-Assignment-4-Data-Analytics-Project---Ameer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1" Target="https://drive.google.com/file/d/1emopjfEkTt59jJoBH9L9bSdmlDC4AR87/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rive.google.com/file/d/1emopjfEkTt59jJoBH9L9bSdmlDC4AR87/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4 Data Analytics Project</dc:title>
  <dc:creator>Mohammed Sohail Ameer</dc:creator>
  <cp:keywords/>
  <dcterms:created xsi:type="dcterms:W3CDTF">2022-10-17T01:40:01Z</dcterms:created>
  <dcterms:modified xsi:type="dcterms:W3CDTF">2022-10-17T0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/>
  </property>
</Properties>
</file>